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Lindell was a preeminent 2020 presidential election conspiracy theorist who</w:t>
      </w:r>
      <w:r>
        <w:t xml:space="preserve"> </w:t>
      </w:r>
      <w:hyperlink r:id="rId20">
        <w:r>
          <w:rPr>
            <w:rStyle w:val="Hyperlink"/>
          </w:rPr>
          <w:t xml:space="preserve">financially supported</w:t>
        </w:r>
      </w:hyperlink>
      <w:r>
        <w:t xml:space="preserve"> </w:t>
      </w:r>
      <w:r>
        <w:t xml:space="preserve">efforts to overturn the election and</w:t>
      </w:r>
      <w:r>
        <w:t xml:space="preserve"> </w:t>
      </w:r>
      <w:hyperlink r:id="rId21">
        <w:r>
          <w:rPr>
            <w:rStyle w:val="Hyperlink"/>
          </w:rPr>
          <w:t xml:space="preserve">spread voter fraud theories</w:t>
        </w:r>
      </w:hyperlink>
      <w:r>
        <w:t xml:space="preserve">. Lindell claimed the January 6</w:t>
      </w:r>
      <w:r>
        <w:rPr>
          <w:vertAlign w:val="superscript"/>
        </w:rPr>
        <w:t xml:space="preserve">th</w:t>
      </w:r>
      <w:r>
        <w:t xml:space="preserve"> </w:t>
      </w:r>
      <w:r>
        <w:t xml:space="preserve">insurrection was a</w:t>
      </w:r>
      <w:r>
        <w:t xml:space="preserve"> </w:t>
      </w:r>
      <w:hyperlink r:id="rId20">
        <w:r>
          <w:rPr>
            <w:rStyle w:val="Hyperlink"/>
          </w:rPr>
          <w:t xml:space="preserve">leftist “setup,”</w:t>
        </w:r>
      </w:hyperlink>
      <w:r>
        <w:t xml:space="preserve"> </w:t>
      </w:r>
      <w:hyperlink r:id="rId22">
        <w:r>
          <w:rPr>
            <w:rStyle w:val="Hyperlink"/>
          </w:rPr>
          <w:t xml:space="preserve">directed “Absolute Proof,” a documentary</w:t>
        </w:r>
      </w:hyperlink>
      <w:r>
        <w:t xml:space="preserve"> </w:t>
      </w:r>
      <w:r>
        <w:t xml:space="preserve">theorizing the</w:t>
      </w:r>
      <w:r>
        <w:t xml:space="preserve"> </w:t>
      </w:r>
      <w:hyperlink r:id="rId21">
        <w:r>
          <w:rPr>
            <w:rStyle w:val="Hyperlink"/>
          </w:rPr>
          <w:t xml:space="preserve">Chinese government infiltrated</w:t>
        </w:r>
      </w:hyperlink>
      <w:r>
        <w:t xml:space="preserve"> </w:t>
      </w:r>
      <w:r>
        <w:t xml:space="preserve">the 2020 election, and accused Dominion Voting Systems of</w:t>
      </w:r>
      <w:r>
        <w:t xml:space="preserve"> </w:t>
      </w:r>
      <w:hyperlink r:id="rId23">
        <w:r>
          <w:rPr>
            <w:rStyle w:val="Hyperlink"/>
          </w:rPr>
          <w:t xml:space="preserve">rigging the 2020 election</w:t>
        </w:r>
      </w:hyperlink>
      <w:r>
        <w:t xml:space="preserve"> </w:t>
      </w:r>
      <w:r>
        <w:t xml:space="preserve">and</w:t>
      </w:r>
      <w:r>
        <w:t xml:space="preserve"> </w:t>
      </w:r>
      <w:hyperlink r:id="rId21">
        <w:r>
          <w:rPr>
            <w:rStyle w:val="Hyperlink"/>
          </w:rPr>
          <w:t xml:space="preserve">deleting votes for Trump.</w:t>
        </w:r>
      </w:hyperlink>
      <w:r>
        <w:t xml:space="preserve"> </w:t>
      </w:r>
    </w:p>
    <w:p>
      <w:pPr>
        <w:pStyle w:val="BodyText"/>
      </w:pPr>
      <w:r>
        <w:t xml:space="preserve">Election technology companies</w:t>
      </w:r>
      <w:r>
        <w:t xml:space="preserve"> </w:t>
      </w:r>
      <w:hyperlink r:id="rId23">
        <w:r>
          <w:rPr>
            <w:rStyle w:val="Hyperlink"/>
          </w:rPr>
          <w:t xml:space="preserve">Dominion</w:t>
        </w:r>
      </w:hyperlink>
      <w:r>
        <w:t xml:space="preserve"> </w:t>
      </w:r>
      <w:r>
        <w:t xml:space="preserve">and</w:t>
      </w:r>
      <w:r>
        <w:t xml:space="preserve"> </w:t>
      </w:r>
      <w:hyperlink r:id="rId24">
        <w:r>
          <w:rPr>
            <w:rStyle w:val="Hyperlink"/>
          </w:rPr>
          <w:t xml:space="preserve">Smartmatic</w:t>
        </w:r>
      </w:hyperlink>
      <w:r>
        <w:t xml:space="preserve"> </w:t>
      </w:r>
      <w:r>
        <w:t xml:space="preserve">both sued Lindell for defamation over his stolen election claims. Lindell was found liable for defamation for</w:t>
      </w:r>
      <w:r>
        <w:t xml:space="preserve"> </w:t>
      </w:r>
      <w:hyperlink r:id="rId24">
        <w:r>
          <w:rPr>
            <w:rStyle w:val="Hyperlink"/>
          </w:rPr>
          <w:t xml:space="preserve">accusing Smartmatic voting machines</w:t>
        </w:r>
      </w:hyperlink>
      <w:r>
        <w:t xml:space="preserve"> </w:t>
      </w:r>
      <w:r>
        <w:t xml:space="preserve">of rigging the election, and for accusing a former Dominion employee of</w:t>
      </w:r>
      <w:r>
        <w:t xml:space="preserve"> </w:t>
      </w:r>
      <w:hyperlink r:id="rId25">
        <w:r>
          <w:rPr>
            <w:rStyle w:val="Hyperlink"/>
          </w:rPr>
          <w:t xml:space="preserve">“treason.”</w:t>
        </w:r>
      </w:hyperlink>
    </w:p>
    <w:p>
      <w:pPr>
        <w:pStyle w:val="BodyText"/>
      </w:pPr>
      <w:r>
        <w:t xml:space="preserve">Despite losing multiple lawsuits, Lindell</w:t>
      </w:r>
      <w:r>
        <w:t xml:space="preserve"> </w:t>
      </w:r>
      <w:hyperlink r:id="rId25">
        <w:r>
          <w:rPr>
            <w:rStyle w:val="Hyperlink"/>
          </w:rPr>
          <w:t xml:space="preserve">maintained his belief</w:t>
        </w:r>
      </w:hyperlink>
      <w:r>
        <w:t xml:space="preserve"> </w:t>
      </w:r>
      <w:r>
        <w:t xml:space="preserve">that the 2020 election was stolen, and</w:t>
      </w:r>
      <w:r>
        <w:t xml:space="preserve"> </w:t>
      </w:r>
      <w:hyperlink r:id="rId25">
        <w:r>
          <w:rPr>
            <w:rStyle w:val="Hyperlink"/>
          </w:rPr>
          <w:t xml:space="preserve">continued to advocate</w:t>
        </w:r>
      </w:hyperlink>
      <w:r>
        <w:t xml:space="preserve"> </w:t>
      </w:r>
      <w:r>
        <w:t xml:space="preserve">for banning voting machines in 2025, and instead using hand-counted paper ballots. </w:t>
      </w:r>
    </w:p>
    <w:bookmarkEnd w:id="26"/>
    <w:bookmarkStart w:id="33" w:name="X9850c310afb8d33cb8ee52dc2acb23cc7bda4ff"/>
    <w:p>
      <w:pPr>
        <w:pStyle w:val="Heading2"/>
      </w:pPr>
      <w:r>
        <w:t xml:space="preserve">Lindell Spread Conspiracy Theories That The 2020 Presidential Election Was Stolen</w:t>
      </w:r>
    </w:p>
    <w:bookmarkStart w:id="29" w:name="X82f0d2b1e881720bfc7f9be8099b534a663a59f"/>
    <w:p>
      <w:pPr>
        <w:pStyle w:val="Heading3"/>
      </w:pPr>
      <w:r>
        <w:t xml:space="preserve">Lindell Spread Conspiracy Theories About The 2020 Presidential Election And Funded Protests Against The Election Results</w:t>
      </w:r>
    </w:p>
    <w:bookmarkStart w:id="27" w:name="X79e0b9d4a18a042f3d4ea63ea5f1323cf737f05"/>
    <w:p>
      <w:pPr>
        <w:pStyle w:val="Heading4"/>
      </w:pPr>
      <w:r>
        <w:t xml:space="preserve">Lindell Sponsored “A Two-Week March For Trump Bus Tour” In Protest Of The 2020 Presidential Election Results</w:t>
      </w:r>
    </w:p>
    <w:p>
      <w:pPr>
        <w:pStyle w:val="FirstParagraph"/>
      </w:pPr>
      <w:r>
        <w:rPr>
          <w:bCs/>
          <w:b/>
        </w:rPr>
        <w:t xml:space="preserve">December 2020: Lindell Sponsored And Spoke At Five Stops Of “A Two-Week March For Trump Bus Tour” In Protest Of The 2020 Presidential Election Results. </w:t>
      </w:r>
      <w:r>
        <w:t xml:space="preserve">According to Reuters, “Another important player and financier of the post-election protest movement was Mike Lindell, founder and CEO of the My Pillow company, whose advertisements and political commentary are a fixture on conservative media. Lindell - a self-described former cocaine addict and alcoholic who says he found sobriety through Christianity - helped sponsor a two-week March for Trump bus tour that ended in Washington on Dec. 14 and spoke at five stops.” [Reuters,</w:t>
      </w:r>
      <w:r>
        <w:t xml:space="preserve"> </w:t>
      </w:r>
      <w:hyperlink r:id="rId20">
        <w:r>
          <w:rPr>
            <w:rStyle w:val="Hyperlink"/>
          </w:rPr>
          <w:t xml:space="preserve">1/11/21</w:t>
        </w:r>
      </w:hyperlink>
      <w:r>
        <w:t xml:space="preserve">]</w:t>
      </w:r>
    </w:p>
    <w:bookmarkEnd w:id="27"/>
    <w:bookmarkStart w:id="28" w:name="X7e274fcbe1d2254d818787775e49d6514ebc40b"/>
    <w:p>
      <w:pPr>
        <w:pStyle w:val="Heading4"/>
      </w:pPr>
      <w:r>
        <w:t xml:space="preserve">Lindell Directed And Starred In A Film Spreading Conspiracy Theories About Voter Fraud In The 2020 Election</w:t>
      </w:r>
    </w:p>
    <w:p>
      <w:pPr>
        <w:pStyle w:val="FirstParagraph"/>
      </w:pPr>
      <w:r>
        <w:rPr>
          <w:bCs/>
          <w:b/>
        </w:rPr>
        <w:t xml:space="preserve">2021: Lindell Directed And Starred In “Absolute Proof,” A Documentary Which Claimed “A Chinese Cyberattack ‘Flipped’ The 2020 Election.” </w:t>
      </w:r>
      <w:r>
        <w:t xml:space="preserve">According to Absolute Proof’s IMDb, “Absolute Proof 2021 2h Documentary MyPillow CEO Mike Lindell's film claims that a Chinese cyberattack ‘flipped’ the 2020 election. Directors Brannon Howse Mike Lindell Stars Mike Lindell Phil Waldron Russ Ramsland.” [Absolute Proof – IMDb, Accessed</w:t>
      </w:r>
      <w:r>
        <w:t xml:space="preserve"> </w:t>
      </w:r>
      <w:hyperlink r:id="rId22">
        <w:r>
          <w:rPr>
            <w:rStyle w:val="Hyperlink"/>
          </w:rPr>
          <w:t xml:space="preserve">1/16/26</w:t>
        </w:r>
      </w:hyperlink>
      <w:r>
        <w:t xml:space="preserve">]</w:t>
      </w:r>
    </w:p>
    <w:p>
      <w:pPr>
        <w:numPr>
          <w:ilvl w:val="0"/>
          <w:numId w:val="1001"/>
        </w:numPr>
        <w:pStyle w:val="Compact"/>
      </w:pPr>
      <w:r>
        <w:rPr>
          <w:bCs/>
          <w:b/>
        </w:rPr>
        <w:t xml:space="preserve">“Absolute Proof” Claimed Dominion Systems Were Manipulated To Delete Votes For Trump. </w:t>
      </w:r>
      <w:r>
        <w:t xml:space="preserve">According to The New York Times, “The crux of many arguments that election fraud occurred, and repeated in Mr. Lindell’s film, is the unsubstantiated claim that Dominion software was somehow manipulated to delete votes for Mr. Trump, or to hide some sort of conspiracy. […] Files ‘were deleted from the Dominion system in Antrim County. We know that for a fact,’ Matt DePerno, a lawyer who has fought to investigate the incident, told Mr. Lindell in the film. ‘Wow,’ Mr. Lindell responded. There has been no evidence that votes were manipulated in the county, and a hand-counted audit of votes in December affirmed the outcome there.” [New York Times,</w:t>
      </w:r>
      <w:r>
        <w:t xml:space="preserve"> </w:t>
      </w:r>
      <w:hyperlink r:id="rId21">
        <w:r>
          <w:rPr>
            <w:rStyle w:val="Hyperlink"/>
          </w:rPr>
          <w:t xml:space="preserve">2/5/21</w:t>
        </w:r>
      </w:hyperlink>
      <w:r>
        <w:t xml:space="preserve">]</w:t>
      </w:r>
    </w:p>
    <w:p>
      <w:pPr>
        <w:numPr>
          <w:ilvl w:val="0"/>
          <w:numId w:val="1001"/>
        </w:numPr>
        <w:pStyle w:val="Compact"/>
      </w:pPr>
      <w:r>
        <w:rPr>
          <w:bCs/>
          <w:b/>
        </w:rPr>
        <w:t xml:space="preserve">“Absolute Proof” Claimed “The Chinese Government Invested Money In Dominion And Therefore Has Access To Its Files And Data.” </w:t>
      </w:r>
      <w:r>
        <w:t xml:space="preserve">According to The New York Times, “Mr. Lindell interviewed retired Army Col. Phil Waldron, another member of the movement that fought to overturn the election. Mr. Waldron, who said his military background involves ‘information warfare,’ pushed the unfounded claim that the Chinese government invested money in Dominion and therefore has access to its files and data. ‘A lot of movements of votes, direct access to Pennsylvania voting precincts, county tabulation centers, Wisconsin, Michigan, Nevada, Arizona, Georgia, all of that coming directly from foreign countries, China being the predominant one,’ Mr. Waldron said. […] Election officials and cybersecurity experts have said there is no credible evidence that China helped Mr. Biden win the election.” [New York Times,</w:t>
      </w:r>
      <w:r>
        <w:t xml:space="preserve"> </w:t>
      </w:r>
      <w:hyperlink r:id="rId21">
        <w:r>
          <w:rPr>
            <w:rStyle w:val="Hyperlink"/>
          </w:rPr>
          <w:t xml:space="preserve">2/5/21</w:t>
        </w:r>
      </w:hyperlink>
      <w:r>
        <w:t xml:space="preserve">]</w:t>
      </w:r>
    </w:p>
    <w:p>
      <w:pPr>
        <w:numPr>
          <w:ilvl w:val="0"/>
          <w:numId w:val="1001"/>
        </w:numPr>
        <w:pStyle w:val="Compact"/>
      </w:pPr>
      <w:r>
        <w:rPr>
          <w:bCs/>
          <w:b/>
        </w:rPr>
        <w:t xml:space="preserve">“Absolute Proof” Claimed Ballots That Became Jammed In Voting Machines Were Rescanned And Counted Twice. </w:t>
      </w:r>
      <w:r>
        <w:t xml:space="preserve">According to The New York Times, “Melissa Carone, an information technology worker who said she was contracted by Dominion for the election, was brought on the show to tell Mr. Lindell that she watched thousands of ballots run through voting machines without ever seeing a single vote for Mr. Trump. Ms. Carone, whose testimony was ruled ‘not credible’ by a Michigan judge in November, told Mr. Lindell that when ballots jammed inside the machine, people tabulating the votes were re-scanning dozens of ballots and counting them twice.” [New York Times,</w:t>
      </w:r>
      <w:r>
        <w:t xml:space="preserve"> </w:t>
      </w:r>
      <w:hyperlink r:id="rId21">
        <w:r>
          <w:rPr>
            <w:rStyle w:val="Hyperlink"/>
          </w:rPr>
          <w:t xml:space="preserve">2/5/21</w:t>
        </w:r>
      </w:hyperlink>
      <w:r>
        <w:t xml:space="preserve">]</w:t>
      </w:r>
    </w:p>
    <w:bookmarkEnd w:id="28"/>
    <w:bookmarkEnd w:id="29"/>
    <w:bookmarkStart w:id="32" w:name="X334ecbd3f73590464eb59bd3363e525ccd33b93"/>
    <w:p>
      <w:pPr>
        <w:pStyle w:val="Heading3"/>
      </w:pPr>
      <w:r>
        <w:t xml:space="preserve">Lindell Called The 2020 Election “Corrupt” And “Stolen” And Claimed The January 6</w:t>
      </w:r>
      <w:r>
        <w:rPr>
          <w:vertAlign w:val="superscript"/>
        </w:rPr>
        <w:t xml:space="preserve">th</w:t>
      </w:r>
      <w:r>
        <w:t xml:space="preserve"> </w:t>
      </w:r>
      <w:r>
        <w:t xml:space="preserve">Insurrection Was A Leftist “Setup”</w:t>
      </w:r>
    </w:p>
    <w:bookmarkStart w:id="30" w:name="Xbc2533b986e6e3bcd3af06d7ed7f476ffca60da"/>
    <w:p>
      <w:pPr>
        <w:pStyle w:val="Heading4"/>
      </w:pPr>
      <w:r>
        <w:t xml:space="preserve">2021: Lindell Called The 2020 Presidential Election “The Most Corrupt Election In U.S. History” And Alleged Leftists “Setup” The January 6 Attack</w:t>
      </w:r>
    </w:p>
    <w:p>
      <w:pPr>
        <w:pStyle w:val="FirstParagraph"/>
      </w:pPr>
      <w:r>
        <w:rPr>
          <w:bCs/>
          <w:b/>
        </w:rPr>
        <w:t xml:space="preserve">2021: Lindell Called The 2020 Presidential Election “The Most Corrupt Election In U.S. History, And Probably In World History,” And Claimed The January 6</w:t>
      </w:r>
      <w:r>
        <w:rPr>
          <w:vertAlign w:val="superscript"/>
          <w:bCs/>
          <w:b/>
        </w:rPr>
        <w:t xml:space="preserve">th</w:t>
      </w:r>
      <w:r>
        <w:rPr>
          <w:bCs/>
          <w:b/>
        </w:rPr>
        <w:t xml:space="preserve"> </w:t>
      </w:r>
      <w:r>
        <w:rPr>
          <w:bCs/>
          <w:b/>
        </w:rPr>
        <w:t xml:space="preserve">Insurrection Was A “Setup” By “Leftist Activists Masquerading As Trump Supporters.” </w:t>
      </w:r>
      <w:r>
        <w:t xml:space="preserve">According to Reuters, “The Capitol rioting has not changed Lindell’s views on contesting the election. ‘I’m never letting the fraud go,’ he told Reuters. ‘It was the most corrupt election in U.S. history, and probably in world history.’ (Christopher Krebs, a cyber-security chief for the Trump administration, called the election the most secure in the nation’s history shortly after the vote. Trump fired him.) Then Lindell cited the latest baseless conspiracy theory circulating among right-wing groups - that leftist activists, masquerading as Trump supporters, were responsible for the violence at the Capitol. ‘It was all a setup,’ he said.” [Reuters,</w:t>
      </w:r>
      <w:r>
        <w:t xml:space="preserve"> </w:t>
      </w:r>
      <w:hyperlink r:id="rId20">
        <w:r>
          <w:rPr>
            <w:rStyle w:val="Hyperlink"/>
          </w:rPr>
          <w:t xml:space="preserve">1/11/21</w:t>
        </w:r>
      </w:hyperlink>
      <w:r>
        <w:t xml:space="preserve">]</w:t>
      </w:r>
    </w:p>
    <w:bookmarkEnd w:id="30"/>
    <w:bookmarkStart w:id="31" w:name="X04243a8aea83f1431cc93ebb939901663353b9c"/>
    <w:p>
      <w:pPr>
        <w:pStyle w:val="Heading4"/>
      </w:pPr>
      <w:r>
        <w:t xml:space="preserve">2025: Lindell Supported Banning Election Equipment In Favor Of Hand-Counted Paper Ballots And Continued To Claim The 2020 Election Was Stolen</w:t>
      </w:r>
    </w:p>
    <w:p>
      <w:pPr>
        <w:pStyle w:val="FirstParagraph"/>
      </w:pPr>
      <w:r>
        <w:rPr>
          <w:bCs/>
          <w:b/>
        </w:rPr>
        <w:t xml:space="preserve">2025: Lindell Pledged To Continue To Criticize Election Equipment Until Hand-Counted Paper Ballots Fully Replace The Equipment And Doubled Down On His Belief The 2020 Election Was Stolen.</w:t>
      </w:r>
      <w:r>
        <w:t xml:space="preserve"> </w:t>
      </w:r>
      <w:r>
        <w:t xml:space="preserve">According to the Associated Press, “Lindell said he would appeal the financial award, saying Coomer’s lawyers did not prove Coomer had been harmed. He also said he would continue to speak out about election security, including criticizing the makers of election equipment like Dominion. ‘I will not stop talking until we don’t have voting machines in this country,’ said Lindell, who backs paper ballots counted by hand.  Lindell stuck by his false claims that the 2020 presidential election was stolen during the trial, but did not call any experts to present evidence of his claims.” [Associated Press,</w:t>
      </w:r>
      <w:r>
        <w:t xml:space="preserve"> </w:t>
      </w:r>
      <w:hyperlink r:id="rId25">
        <w:r>
          <w:rPr>
            <w:rStyle w:val="Hyperlink"/>
          </w:rPr>
          <w:t xml:space="preserve">6/16/25</w:t>
        </w:r>
      </w:hyperlink>
      <w:r>
        <w:t xml:space="preserve">]</w:t>
      </w:r>
    </w:p>
    <w:bookmarkEnd w:id="31"/>
    <w:bookmarkEnd w:id="32"/>
    <w:bookmarkEnd w:id="33"/>
    <w:bookmarkStart w:id="37" w:name="X9d1342713c1e600c2c230893f097bcb5690bce4"/>
    <w:p>
      <w:pPr>
        <w:pStyle w:val="Heading2"/>
      </w:pPr>
      <w:r>
        <w:t xml:space="preserve">Election Technology Companies Sued Lindell For Defamation Over His Stolen Election Allegations</w:t>
      </w:r>
    </w:p>
    <w:bookmarkStart w:id="34" w:name="X97971b814cefed9d9f854d7917f7c6ab9a39c2e"/>
    <w:p>
      <w:pPr>
        <w:pStyle w:val="Heading3"/>
      </w:pPr>
      <w:r>
        <w:t xml:space="preserve">A Federal Court Found Mike Lindell Liable For Defaming Election Technology Company Smartmatic Over Allegations They Rigged The 2020 Election</w:t>
      </w:r>
    </w:p>
    <w:p>
      <w:pPr>
        <w:pStyle w:val="FirstParagraph"/>
      </w:pPr>
      <w:r>
        <w:rPr>
          <w:bCs/>
          <w:b/>
        </w:rPr>
        <w:t xml:space="preserve">September 2025: A Federal Court Found Mike Lindell Liable For Defaming Election Technology Company Smartmatic With False Statements They Helped Steal The 2020 Election. </w:t>
      </w:r>
      <w:r>
        <w:t xml:space="preserve">According to MPR, “MyPillow founder Mike Lindell defamed the election technology company Smartmatic with false statements that its voting machines helped rig the 2020 presidential election, a federal judge in Minnesota ruled Friday.  But U.S. District Judge Jeffrey Bryan deferred until future proceedings the question of whether Lindell — one of the country’s most prominent propagators of false claims that the 2020 election was a fraud — acted with the ‘actual malice’ that Smartmatic still needs to prove to collect any damages.” [MPR,</w:t>
      </w:r>
      <w:r>
        <w:t xml:space="preserve"> </w:t>
      </w:r>
      <w:hyperlink r:id="rId24">
        <w:r>
          <w:rPr>
            <w:rStyle w:val="Hyperlink"/>
          </w:rPr>
          <w:t xml:space="preserve">9/27/25</w:t>
        </w:r>
      </w:hyperlink>
      <w:r>
        <w:t xml:space="preserve">]</w:t>
      </w:r>
    </w:p>
    <w:p>
      <w:pPr>
        <w:numPr>
          <w:ilvl w:val="0"/>
          <w:numId w:val="1002"/>
        </w:numPr>
        <w:pStyle w:val="Compact"/>
      </w:pPr>
      <w:r>
        <w:rPr>
          <w:bCs/>
          <w:b/>
        </w:rPr>
        <w:t xml:space="preserve">Following The Ruling, Lindell Pledged To Continue Fighting Smartmatic “Until Its Voting Machines Are ‘Melted Down And Turned Into Prison Bars.’”</w:t>
      </w:r>
      <w:r>
        <w:t xml:space="preserve"> </w:t>
      </w:r>
      <w:r>
        <w:t xml:space="preserve">According to MPR, “Lindell told The Associated Press shortly after the Smartmatic ruling was filed Friday that he hadn't seen it, but that it was ‘the most bizarre thing I've ever heard.’  Lindell went on to call Smartmatic ‘one of the most corrupt companies in the world,’ and he vowed to keep fighting until its voting machines are ‘melted down and turned into prison bars.’ He said he'll take his crusade to eliminate voting machines in favor of paper ballots all the way to the U.S. Supreme Court if he has to.” [MPR,</w:t>
      </w:r>
      <w:r>
        <w:t xml:space="preserve"> </w:t>
      </w:r>
      <w:hyperlink r:id="rId24">
        <w:r>
          <w:rPr>
            <w:rStyle w:val="Hyperlink"/>
          </w:rPr>
          <w:t xml:space="preserve">9/27/25</w:t>
        </w:r>
      </w:hyperlink>
      <w:r>
        <w:t xml:space="preserve">]</w:t>
      </w:r>
    </w:p>
    <w:bookmarkEnd w:id="34"/>
    <w:bookmarkStart w:id="35" w:name="Xf0cd75fe386423d36e1f55c3becb27b7616510f"/>
    <w:p>
      <w:pPr>
        <w:pStyle w:val="Heading3"/>
      </w:pPr>
      <w:r>
        <w:t xml:space="preserve">Lindell Was Found Liable For Defaming A Former Dominion Voting Systems Employee That Lindell Accused Of “Treason”</w:t>
      </w:r>
    </w:p>
    <w:p>
      <w:pPr>
        <w:pStyle w:val="FirstParagraph"/>
      </w:pPr>
      <w:r>
        <w:rPr>
          <w:bCs/>
          <w:b/>
        </w:rPr>
        <w:t xml:space="preserve">June 2025: Lindell Was Found Liable For Defaming Former Dominion Voting Systems Employee Eric Coomer And Was Ordered To Pay Coomer $2.3 Million In Damages. </w:t>
      </w:r>
      <w:r>
        <w:t xml:space="preserve">According to the Associated Press, “The jury found that two of Lindell’s statements about Eric Coomer, the former security and product strategy director at Denver-based Dominion Voting Systems, including calling him a traitor, were defamatory. It ordered Lindell and his online media platform, formerly known as Frankspeech, to pay Coomer $2.3 million in damages, far less than the $62.7 million Coomer had asked for to help send a message to discourage attacks on election workers.” [Associated Press,</w:t>
      </w:r>
      <w:r>
        <w:t xml:space="preserve"> </w:t>
      </w:r>
      <w:hyperlink r:id="rId25">
        <w:r>
          <w:rPr>
            <w:rStyle w:val="Hyperlink"/>
          </w:rPr>
          <w:t xml:space="preserve">6/16/25</w:t>
        </w:r>
      </w:hyperlink>
      <w:r>
        <w:t xml:space="preserve">]</w:t>
      </w:r>
    </w:p>
    <w:p>
      <w:pPr>
        <w:numPr>
          <w:ilvl w:val="0"/>
          <w:numId w:val="1003"/>
        </w:numPr>
        <w:pStyle w:val="Compact"/>
      </w:pPr>
      <w:r>
        <w:rPr>
          <w:bCs/>
          <w:b/>
        </w:rPr>
        <w:t xml:space="preserve">Lindell Claimed Coomer Committed Treason In The 2020 Presidential Election, An Accusation Which Coomer’s Lawyers Argued The First Amendment Did Not Protect Because Lindell Accused Coomer Of A Crime. </w:t>
      </w:r>
      <w:r>
        <w:t xml:space="preserve">According to the Associated Press, “Coomer said the conspiracy theories cost him his job, his mental health and the life he’d built and said Lindell’s statements were the most distressing of all. He specifically pointed to a statement on May 9, 2021, when Lindell described what he believed Coomer had done as ‘treason.’ […] Lindell denied making any statements he knew to be false about Coomer and testified that he has called many people traitors. His lawyers argued the statements were about a matter of public concern — elections — and therefore protected by the First Amendment. But Coomer’s lawyers said the statements crossed the line into defamation because Lindell accused Coomer of treason, a crime.” [Associated Press,</w:t>
      </w:r>
      <w:r>
        <w:t xml:space="preserve"> </w:t>
      </w:r>
      <w:hyperlink r:id="rId25">
        <w:r>
          <w:rPr>
            <w:rStyle w:val="Hyperlink"/>
          </w:rPr>
          <w:t xml:space="preserve">6/16/25</w:t>
        </w:r>
      </w:hyperlink>
      <w:r>
        <w:t xml:space="preserve">]</w:t>
      </w:r>
    </w:p>
    <w:p>
      <w:pPr>
        <w:numPr>
          <w:ilvl w:val="0"/>
          <w:numId w:val="1003"/>
        </w:numPr>
        <w:pStyle w:val="Compact"/>
      </w:pPr>
      <w:r>
        <w:rPr>
          <w:bCs/>
          <w:b/>
        </w:rPr>
        <w:t xml:space="preserve">Lindell Said He Would Appeal The Financial Award.</w:t>
      </w:r>
      <w:r>
        <w:t xml:space="preserve"> </w:t>
      </w:r>
      <w:r>
        <w:t xml:space="preserve">According to the Associated Press, “Lindell said he would appeal the financial award, saying Coomer’s lawyers did not prove Coomer had been harmed. He also said he would continue to speak out about election security, including criticizing the makers of election equipment like Dominion. ‘I will not stop talking until we don’t have voting machines in this country,’ said Lindell, who backs paper ballots counted by hand.  Lindell stuck by his false claims that the 2020 presidential election was stolen during the trial, but did not call any experts to present evidence of his claims.” [Associated Press,</w:t>
      </w:r>
      <w:r>
        <w:t xml:space="preserve"> </w:t>
      </w:r>
      <w:hyperlink r:id="rId25">
        <w:r>
          <w:rPr>
            <w:rStyle w:val="Hyperlink"/>
          </w:rPr>
          <w:t xml:space="preserve">6/16/25</w:t>
        </w:r>
      </w:hyperlink>
      <w:r>
        <w:t xml:space="preserve">]</w:t>
      </w:r>
    </w:p>
    <w:bookmarkEnd w:id="35"/>
    <w:bookmarkStart w:id="36" w:name="X2407f35c5790e2d8cb604452fa18c85e13bc29f"/>
    <w:p>
      <w:pPr>
        <w:pStyle w:val="Heading3"/>
      </w:pPr>
      <w:r>
        <w:t xml:space="preserve">Dominion Voting Systems Filed A Lawsuit Against Lindell Based On Claims Of Defamation After Lindell Falsely Accused The Company Of Stealing The 2020 Election</w:t>
      </w:r>
    </w:p>
    <w:p>
      <w:pPr>
        <w:pStyle w:val="FirstParagraph"/>
      </w:pPr>
      <w:r>
        <w:rPr>
          <w:bCs/>
          <w:b/>
        </w:rPr>
        <w:t xml:space="preserve">2021: Dominion Voting Systems Filed A Lawsuit Against Lindell Based On Claims Of Defamation After Lindell Falsely Accused The Company Of Stealing The 2020 Election In Favor Of Biden.</w:t>
      </w:r>
      <w:r>
        <w:t xml:space="preserve"> </w:t>
      </w:r>
      <w:r>
        <w:t xml:space="preserve">According to the Associated Press, “Dominion Voting Systems filed a $1.3 billion defamation lawsuit Monday against the founder and CEO of Minnesota-based MyPillow, saying that Mike Lindell falsely accused the company of rigging the 2020 presidential election.  The lawsuit filed in federal court in the District of Columbia alleges that Lindell ignored repeated warnings from Dominion, a voting technology company that has filed similar lawsuits against Donald Trump lawyers Rudolph Giuliani and Sidney Powell.  Dominion accuses Lindell of repeatedly telling what the lawsuit labels the ‘Big Lie’ that the company used its technology to steal the election from Trump.” [Associated Press,</w:t>
      </w:r>
      <w:r>
        <w:t xml:space="preserve"> </w:t>
      </w:r>
      <w:hyperlink r:id="rId23">
        <w:r>
          <w:rPr>
            <w:rStyle w:val="Hyperlink"/>
          </w:rPr>
          <w:t xml:space="preserve">2/22/21</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pnews.com/article/dominion-sues-mike-lindell-my-pillow-guy-f8faf58b4c2017c6d165a1293c78c02a" TargetMode="External" /><Relationship Type="http://schemas.openxmlformats.org/officeDocument/2006/relationships/hyperlink" Id="rId25" Target="https://apnews.com/article/mike-lindell-dominion-voting-defamation-2020-election-af473792a6e395d86ea6ca0f97742c3f" TargetMode="External" /><Relationship Type="http://schemas.openxmlformats.org/officeDocument/2006/relationships/hyperlink" Id="rId22" Target="https://www.imdb.com/title/tt13989524/" TargetMode="External" /><Relationship Type="http://schemas.openxmlformats.org/officeDocument/2006/relationships/hyperlink" Id="rId24" Target="https://www.mprnews.org/story/2025/09/27/judge-rules-mypillow-guy-mike-lindell-defamed-smartmatic-with-false-claims-on-voting-machines" TargetMode="External" /><Relationship Type="http://schemas.openxmlformats.org/officeDocument/2006/relationships/hyperlink" Id="rId21" Target="https://www.nytimes.com/2021/02/05/technology/three-false-claims-about-the-election-made-in-mike-lindells-new-film.html" TargetMode="External" /><Relationship Type="http://schemas.openxmlformats.org/officeDocument/2006/relationships/hyperlink" Id="rId20" Target="https://www.reuters.com/article/us-usa-trump-protest-organizers-insight/how-trumps-pied-pipers-rallied-a-faithful-mob-to-the-capitol-idUSKBN29G2UP/" TargetMode="External" /></Relationships>
</file>

<file path=word/_rels/footnotes.xml.rels><?xml version="1.0" encoding="UTF-8"?><Relationships xmlns="http://schemas.openxmlformats.org/package/2006/relationships"><Relationship Type="http://schemas.openxmlformats.org/officeDocument/2006/relationships/hyperlink" Id="rId23" Target="https://apnews.com/article/dominion-sues-mike-lindell-my-pillow-guy-f8faf58b4c2017c6d165a1293c78c02a" TargetMode="External" /><Relationship Type="http://schemas.openxmlformats.org/officeDocument/2006/relationships/hyperlink" Id="rId25" Target="https://apnews.com/article/mike-lindell-dominion-voting-defamation-2020-election-af473792a6e395d86ea6ca0f97742c3f" TargetMode="External" /><Relationship Type="http://schemas.openxmlformats.org/officeDocument/2006/relationships/hyperlink" Id="rId22" Target="https://www.imdb.com/title/tt13989524/" TargetMode="External" /><Relationship Type="http://schemas.openxmlformats.org/officeDocument/2006/relationships/hyperlink" Id="rId24" Target="https://www.mprnews.org/story/2025/09/27/judge-rules-mypillow-guy-mike-lindell-defamed-smartmatic-with-false-claims-on-voting-machines" TargetMode="External" /><Relationship Type="http://schemas.openxmlformats.org/officeDocument/2006/relationships/hyperlink" Id="rId21" Target="https://www.nytimes.com/2021/02/05/technology/three-false-claims-about-the-election-made-in-mike-lindells-new-film.html" TargetMode="External" /><Relationship Type="http://schemas.openxmlformats.org/officeDocument/2006/relationships/hyperlink" Id="rId20" Target="https://www.reuters.com/article/us-usa-trump-protest-organizers-insight/how-trumps-pied-pipers-rallied-a-faithful-mob-to-the-capitol-idUSKBN29G2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21Z</dcterms:created>
  <dcterms:modified xsi:type="dcterms:W3CDTF">2026-01-27T02:12:21Z</dcterms:modified>
</cp:coreProperties>
</file>

<file path=docProps/custom.xml><?xml version="1.0" encoding="utf-8"?>
<Properties xmlns="http://schemas.openxmlformats.org/officeDocument/2006/custom-properties" xmlns:vt="http://schemas.openxmlformats.org/officeDocument/2006/docPropsVTypes"/>
</file>